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0" w:name="Xc12eb4c8bbddc68ddf7c1acdf52f09c00c02172"/>
    <w:p>
      <w:pPr>
        <w:pStyle w:val="Heading1"/>
      </w:pPr>
      <w:r>
        <w:t xml:space="preserve">Cover Letter for Environmental Engineer Position in Spain Valencia</w:t>
      </w:r>
    </w:p>
    <w:p>
      <w:pPr>
        <w:pStyle w:val="FirstParagraph"/>
      </w:pPr>
      <w:r>
        <w:t xml:space="preserve">Dear [Hiring Manager's Name],</w:t>
      </w:r>
    </w:p>
    <w:p>
      <w:pPr>
        <w:pStyle w:val="BodyText"/>
      </w:pPr>
      <w:r>
        <w:t xml:space="preserve">I am writing to express my enthusiastic interest in the Environmental Engineer position at [Company Name] in Spain Valencia. As a dedicated professional with a passion for sustainability and environmental stewardship, I am eager to contribute my expertise in environmental systems, waste management, and pollution control to support the region's growing commitment to ecological preservation. With a strong academic background in environmental engineering and hands-on experience addressing complex environmental challenges, I am confident that my skills align with the goals of your organization. This opportunity to work in Spain Valencia—a city renowned for its innovative approach to urban sustainability—excites me greatly, and I am eager to bring my technical knowledge and problem-solving abilities to your team.</w:t>
      </w:r>
    </w:p>
    <w:p>
      <w:pPr>
        <w:pStyle w:val="BodyText"/>
      </w:pPr>
      <w:r>
        <w:t xml:space="preserve">My career as an Environmental Engineer has been driven by a deep commitment to creating solutions that balance human development with environmental protection. Over the past [X years], I have worked on projects ranging from water resource management and air quality monitoring to industrial waste treatment and green infrastructure design. These experiences have equipped me with a comprehensive understanding of environmental systems, regulatory frameworks, and cutting-edge technologies that are essential for addressing today's ecological challenges. In particular, my work in [specific project or achievement] demonstrated my ability to translate theoretical knowledge into practical applications that yield measurable environmental benefits.</w:t>
      </w:r>
    </w:p>
    <w:p>
      <w:pPr>
        <w:pStyle w:val="BodyText"/>
      </w:pPr>
      <w:r>
        <w:t xml:space="preserve">What draws me to Spain Valencia is its unique blend of historical significance and modern sustainability initiatives. The city has made remarkable strides in reducing carbon emissions, promoting renewable energy, and integrating green spaces into urban planning. For instance, the implementation of [specific project or policy in Valencia] exemplifies the region's dedication to environmental innovation. As an Environmental Engineer, I am inspired by such efforts and would relish the opportunity to contribute to similar projects that enhance the quality of life for residents while safeguarding natural resources. Valencia's coastal location also presents unique challenges, such as managing marine pollution and mitigating the impacts of climate change on local ecosystems—areas where my expertise in environmental risk assessment and mitigation strategies would be particularly valuable.</w:t>
      </w:r>
    </w:p>
    <w:p>
      <w:pPr>
        <w:pStyle w:val="BodyText"/>
      </w:pPr>
      <w:r>
        <w:t xml:space="preserve">My academic journey began with a [BSc/MSc/PhD] in Environmental Engineering from [University Name], where I specialized in [specific area, e.g., hydrology, environmental chemistry, or renewable energy systems]. During my studies, I conducted research on [specific topic], which was published in [journal or conference name]. This work not only deepened my technical proficiency but also reinforced my belief that sustainable development requires interdisciplinary collaboration and a proactive approach to problem-solving. My professional experience has further honed these skills, as I have consistently worked with cross-functional teams to design solutions that meet regulatory standards while prioritizing long-term environmental health.</w:t>
      </w:r>
    </w:p>
    <w:p>
      <w:pPr>
        <w:pStyle w:val="BodyText"/>
      </w:pPr>
      <w:r>
        <w:t xml:space="preserve">In addition to my technical expertise, I possess strong communication and project management skills that enable me to collaborate effectively with stakeholders at all levels. Whether presenting findings to government agencies, coordinating with construction teams, or engaging with local communities, I prioritize transparency and inclusivity in every project. For example, during my tenure at [Previous Company], I led a team to implement a water recycling system that reduced consumption by [X]% while exceeding industry benchmarks for efficiency. This experience underscored the importance of aligning technical solutions with societal needs—a principle that I am committed to upholding in my future work.</w:t>
      </w:r>
    </w:p>
    <w:p>
      <w:pPr>
        <w:pStyle w:val="BodyText"/>
      </w:pPr>
      <w:r>
        <w:t xml:space="preserve">Valencia's vibrant culture and progressive environmental policies make it an ideal location for someone like me who is passionate about making a tangible impact. I am particularly drawn to the city's efforts to transition toward a circular economy, as highlighted by initiatives such as [specific program or event]. As an Environmental Engineer, I aim to contribute to these efforts by developing innovative strategies that reduce waste, conserve resources, and foster resilience against environmental threats. My ability to adapt quickly to new environments, combined with my fluency in [language if applicable], positions me well to thrive in Spain's dynamic professional landscape.</w:t>
      </w:r>
    </w:p>
    <w:p>
      <w:pPr>
        <w:pStyle w:val="BodyText"/>
      </w:pPr>
      <w:r>
        <w:t xml:space="preserve">What sets me apart is my unwavering dedication to sustainability and my ability to approach challenges with creativity and precision. I am proficient in using industry-standard software such as [e.g., AutoCAD, GIS, or SWMM] for modeling environmental systems, and I stay current with the latest advancements in green technologies through continuous learning. Furthermore, my experience working on international projects has given me a global perspective on environmental issues, which I believe is crucial for addressing the interconnected challenges of climate change and resource scarcity.</w:t>
      </w:r>
    </w:p>
    <w:p>
      <w:pPr>
        <w:pStyle w:val="BodyText"/>
      </w:pPr>
      <w:r>
        <w:t xml:space="preserve">I am particularly drawn to your organization because of its [specific quality or project related to the company's mission]. I am confident that my background in environmental engineering, combined with my enthusiasm for working in Spain Valencia, would allow me to make meaningful contributions to your team. I would welcome the opportunity to discuss how my skills and experiences align with the needs of your organization and how I can help advance your environmental initiatives.</w:t>
      </w:r>
    </w:p>
    <w:p>
      <w:pPr>
        <w:pStyle w:val="BodyText"/>
      </w:pPr>
      <w:r>
        <w:t xml:space="preserve">Thank you for considering my application. I look forward to the possibility of contributing to [Company Name]'s mission of environmental excellence in Spain Valencia. Please feel free to contact me at [Your Phone Number] or [Your Email Address] at your convenience. I am available for an interview at your earliest convenience and am excited about the opportunity to collaborate with a team that shares my commitment to sustainabil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Spain Valencia</dc:title>
  <dc:creator/>
  <cp:keywords/>
  <dcterms:created xsi:type="dcterms:W3CDTF">2026-07-22T23:33:10Z</dcterms:created>
  <dcterms:modified xsi:type="dcterms:W3CDTF">2026-07-22T23:33:10Z</dcterms:modified>
</cp:coreProperties>
</file>

<file path=docProps/custom.xml><?xml version="1.0" encoding="utf-8"?>
<Properties xmlns="http://schemas.openxmlformats.org/officeDocument/2006/custom-properties" xmlns:vt="http://schemas.openxmlformats.org/officeDocument/2006/docPropsVTypes"/>
</file>